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55307" w14:textId="77777777" w:rsidR="00E377FE" w:rsidRPr="00A00A02" w:rsidRDefault="00E377FE" w:rsidP="00E377FE">
      <w:pPr>
        <w:rPr>
          <w:b/>
          <w:bCs/>
          <w:sz w:val="56"/>
          <w:szCs w:val="56"/>
        </w:rPr>
      </w:pPr>
    </w:p>
    <w:p w14:paraId="049EFC61" w14:textId="77777777" w:rsidR="00E377FE" w:rsidRPr="005E625E" w:rsidRDefault="00E377FE" w:rsidP="00E377FE">
      <w:pPr>
        <w:pStyle w:val="Header"/>
        <w:rPr>
          <w:b/>
          <w:bCs/>
          <w:sz w:val="50"/>
          <w:szCs w:val="50"/>
        </w:rPr>
      </w:pPr>
    </w:p>
    <w:p w14:paraId="6244B7A1" w14:textId="77777777" w:rsidR="00E377FE" w:rsidRDefault="00E377FE" w:rsidP="00E377FE">
      <w:pPr>
        <w:jc w:val="center"/>
        <w:rPr>
          <w:b/>
          <w:bCs/>
          <w:sz w:val="32"/>
          <w:szCs w:val="32"/>
        </w:rPr>
      </w:pPr>
      <w:r w:rsidRPr="00A00A02">
        <w:rPr>
          <w:b/>
          <w:bCs/>
          <w:noProof/>
        </w:rPr>
        <w:drawing>
          <wp:anchor distT="0" distB="0" distL="114300" distR="114300" simplePos="0" relativeHeight="251659264" behindDoc="1" locked="0" layoutInCell="1" allowOverlap="1" wp14:anchorId="3364269C" wp14:editId="242A061D">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014583A5" w14:textId="77777777" w:rsidR="00E377FE" w:rsidRDefault="00E377FE" w:rsidP="00E377FE">
      <w:pPr>
        <w:rPr>
          <w:b/>
          <w:bCs/>
          <w:sz w:val="32"/>
          <w:szCs w:val="32"/>
        </w:rPr>
      </w:pPr>
    </w:p>
    <w:p w14:paraId="62D7F07C" w14:textId="77777777" w:rsidR="00E377FE" w:rsidRDefault="00E377FE" w:rsidP="00E377FE">
      <w:pPr>
        <w:rPr>
          <w:b/>
          <w:bCs/>
          <w:sz w:val="32"/>
          <w:szCs w:val="32"/>
        </w:rPr>
      </w:pPr>
    </w:p>
    <w:p w14:paraId="1131B0F3" w14:textId="77777777" w:rsidR="00E377FE" w:rsidRDefault="00E377FE" w:rsidP="00E377FE">
      <w:pPr>
        <w:rPr>
          <w:b/>
          <w:bCs/>
          <w:sz w:val="32"/>
          <w:szCs w:val="32"/>
        </w:rPr>
      </w:pPr>
    </w:p>
    <w:p w14:paraId="3A5E086F" w14:textId="77777777" w:rsidR="00E377FE" w:rsidRDefault="00E377FE" w:rsidP="00E377FE">
      <w:pPr>
        <w:rPr>
          <w:b/>
          <w:bCs/>
          <w:sz w:val="32"/>
          <w:szCs w:val="32"/>
        </w:rPr>
      </w:pPr>
    </w:p>
    <w:p w14:paraId="44765FF8" w14:textId="77777777" w:rsidR="00E377FE" w:rsidRDefault="00E377FE" w:rsidP="00E377FE">
      <w:pPr>
        <w:rPr>
          <w:b/>
          <w:bCs/>
          <w:sz w:val="32"/>
          <w:szCs w:val="32"/>
        </w:rPr>
      </w:pPr>
    </w:p>
    <w:p w14:paraId="0C4C782D" w14:textId="77777777" w:rsidR="00E377FE" w:rsidRDefault="00E377FE" w:rsidP="00E377FE">
      <w:pPr>
        <w:rPr>
          <w:b/>
          <w:bCs/>
          <w:sz w:val="32"/>
          <w:szCs w:val="32"/>
        </w:rPr>
      </w:pPr>
    </w:p>
    <w:p w14:paraId="6CAB09F9" w14:textId="77777777" w:rsidR="00E377FE" w:rsidRDefault="00E377FE" w:rsidP="00E377FE">
      <w:pPr>
        <w:jc w:val="center"/>
        <w:rPr>
          <w:b/>
          <w:bCs/>
          <w:sz w:val="44"/>
          <w:szCs w:val="44"/>
        </w:rPr>
      </w:pPr>
      <w:r>
        <w:rPr>
          <w:b/>
          <w:bCs/>
          <w:sz w:val="44"/>
          <w:szCs w:val="44"/>
        </w:rPr>
        <w:t>By</w:t>
      </w:r>
    </w:p>
    <w:p w14:paraId="78AA7510" w14:textId="77777777" w:rsidR="00E377FE" w:rsidRPr="00B427DB" w:rsidRDefault="00E377FE" w:rsidP="00E377FE">
      <w:pPr>
        <w:jc w:val="center"/>
        <w:rPr>
          <w:b/>
          <w:bCs/>
          <w:sz w:val="40"/>
          <w:szCs w:val="40"/>
        </w:rPr>
      </w:pPr>
      <w:r w:rsidRPr="00B427DB">
        <w:rPr>
          <w:b/>
          <w:bCs/>
          <w:sz w:val="40"/>
          <w:szCs w:val="40"/>
        </w:rPr>
        <w:t>Sunil Raj Thota</w:t>
      </w:r>
    </w:p>
    <w:p w14:paraId="3E59DE53" w14:textId="77777777" w:rsidR="00E377FE" w:rsidRDefault="00E377FE" w:rsidP="00E377FE">
      <w:pPr>
        <w:jc w:val="center"/>
        <w:rPr>
          <w:b/>
          <w:bCs/>
          <w:sz w:val="44"/>
          <w:szCs w:val="44"/>
        </w:rPr>
      </w:pPr>
    </w:p>
    <w:p w14:paraId="18B2E534" w14:textId="77777777" w:rsidR="00E377FE" w:rsidRDefault="00E377FE" w:rsidP="00E377FE">
      <w:pPr>
        <w:jc w:val="center"/>
        <w:rPr>
          <w:b/>
          <w:bCs/>
          <w:sz w:val="36"/>
          <w:szCs w:val="36"/>
        </w:rPr>
      </w:pPr>
    </w:p>
    <w:p w14:paraId="220FC792" w14:textId="0C5AF076" w:rsidR="00E377FE" w:rsidRPr="00EE182C" w:rsidRDefault="00E377FE" w:rsidP="00E377FE">
      <w:pPr>
        <w:jc w:val="center"/>
        <w:rPr>
          <w:b/>
          <w:bCs/>
          <w:sz w:val="36"/>
          <w:szCs w:val="36"/>
        </w:rPr>
      </w:pPr>
      <w:r w:rsidRPr="00EE182C">
        <w:rPr>
          <w:b/>
          <w:bCs/>
          <w:sz w:val="36"/>
          <w:szCs w:val="36"/>
        </w:rPr>
        <w:t xml:space="preserve">Date: </w:t>
      </w:r>
      <w:r>
        <w:rPr>
          <w:b/>
          <w:bCs/>
          <w:sz w:val="36"/>
          <w:szCs w:val="36"/>
        </w:rPr>
        <w:t>0</w:t>
      </w:r>
      <w:r w:rsidR="004C56A8">
        <w:rPr>
          <w:b/>
          <w:bCs/>
          <w:sz w:val="36"/>
          <w:szCs w:val="36"/>
        </w:rPr>
        <w:t>6</w:t>
      </w:r>
      <w:r w:rsidRPr="00EE182C">
        <w:rPr>
          <w:b/>
          <w:bCs/>
          <w:sz w:val="36"/>
          <w:szCs w:val="36"/>
        </w:rPr>
        <w:t>/</w:t>
      </w:r>
      <w:r w:rsidR="004C56A8">
        <w:rPr>
          <w:b/>
          <w:bCs/>
          <w:sz w:val="36"/>
          <w:szCs w:val="36"/>
        </w:rPr>
        <w:t>1</w:t>
      </w:r>
      <w:r w:rsidR="00941450">
        <w:rPr>
          <w:b/>
          <w:bCs/>
          <w:sz w:val="36"/>
          <w:szCs w:val="36"/>
        </w:rPr>
        <w:t>6</w:t>
      </w:r>
      <w:r w:rsidRPr="00EE182C">
        <w:rPr>
          <w:b/>
          <w:bCs/>
          <w:sz w:val="36"/>
          <w:szCs w:val="36"/>
        </w:rPr>
        <w:t>/2021</w:t>
      </w:r>
    </w:p>
    <w:p w14:paraId="5267F10C" w14:textId="7B7D7EAC" w:rsidR="00E377FE" w:rsidRDefault="00E377FE" w:rsidP="00E377FE">
      <w:pPr>
        <w:jc w:val="center"/>
        <w:rPr>
          <w:b/>
          <w:bCs/>
          <w:sz w:val="44"/>
          <w:szCs w:val="44"/>
        </w:rPr>
      </w:pPr>
      <w:r w:rsidRPr="00C71F71">
        <w:rPr>
          <w:b/>
          <w:bCs/>
          <w:sz w:val="36"/>
          <w:szCs w:val="36"/>
        </w:rPr>
        <w:t>Title:</w:t>
      </w:r>
      <w:r>
        <w:rPr>
          <w:b/>
          <w:bCs/>
          <w:sz w:val="36"/>
          <w:szCs w:val="36"/>
        </w:rPr>
        <w:t xml:space="preserve"> </w:t>
      </w:r>
      <w:r w:rsidR="001B7AE9" w:rsidRPr="001B7AE9">
        <w:rPr>
          <w:b/>
          <w:bCs/>
          <w:sz w:val="36"/>
          <w:szCs w:val="36"/>
        </w:rPr>
        <w:t xml:space="preserve">Individual Project Proposal: </w:t>
      </w:r>
      <w:r w:rsidR="00BE5973">
        <w:rPr>
          <w:b/>
          <w:bCs/>
          <w:sz w:val="36"/>
          <w:szCs w:val="36"/>
        </w:rPr>
        <w:t>3</w:t>
      </w:r>
      <w:r w:rsidR="00BE5973">
        <w:rPr>
          <w:b/>
          <w:bCs/>
          <w:sz w:val="36"/>
          <w:szCs w:val="36"/>
          <w:vertAlign w:val="superscript"/>
        </w:rPr>
        <w:t>r</w:t>
      </w:r>
      <w:r w:rsidR="00DB7F12" w:rsidRPr="00B96B32">
        <w:rPr>
          <w:b/>
          <w:bCs/>
          <w:sz w:val="36"/>
          <w:szCs w:val="36"/>
          <w:vertAlign w:val="superscript"/>
        </w:rPr>
        <w:t>d</w:t>
      </w:r>
      <w:r w:rsidR="00B96B32">
        <w:rPr>
          <w:b/>
          <w:bCs/>
          <w:sz w:val="36"/>
          <w:szCs w:val="36"/>
        </w:rPr>
        <w:t xml:space="preserve"> </w:t>
      </w:r>
      <w:r w:rsidR="001B7AE9" w:rsidRPr="001B7AE9">
        <w:rPr>
          <w:b/>
          <w:bCs/>
          <w:sz w:val="36"/>
          <w:szCs w:val="36"/>
        </w:rPr>
        <w:t>Draft</w:t>
      </w:r>
    </w:p>
    <w:p w14:paraId="78973E5C" w14:textId="77777777" w:rsidR="00E377FE" w:rsidRDefault="00E377FE" w:rsidP="00E377FE">
      <w:pPr>
        <w:jc w:val="center"/>
        <w:rPr>
          <w:b/>
          <w:bCs/>
          <w:sz w:val="44"/>
          <w:szCs w:val="44"/>
        </w:rPr>
      </w:pPr>
      <w:r w:rsidRPr="00F47363">
        <w:rPr>
          <w:b/>
          <w:bCs/>
          <w:sz w:val="44"/>
          <w:szCs w:val="44"/>
        </w:rPr>
        <w:t>ALY 60</w:t>
      </w:r>
      <w:r>
        <w:rPr>
          <w:b/>
          <w:bCs/>
          <w:sz w:val="44"/>
          <w:szCs w:val="44"/>
        </w:rPr>
        <w:t>80</w:t>
      </w:r>
      <w:r w:rsidRPr="00F47363">
        <w:rPr>
          <w:b/>
          <w:bCs/>
          <w:sz w:val="44"/>
          <w:szCs w:val="44"/>
        </w:rPr>
        <w:t xml:space="preserve"> </w:t>
      </w:r>
      <w:r>
        <w:rPr>
          <w:b/>
          <w:bCs/>
          <w:sz w:val="44"/>
          <w:szCs w:val="44"/>
        </w:rPr>
        <w:t>– Integrated Experiential Learning</w:t>
      </w:r>
    </w:p>
    <w:p w14:paraId="5D4049EE" w14:textId="77777777" w:rsidR="00E377FE" w:rsidRDefault="00E377FE" w:rsidP="00E377FE">
      <w:pPr>
        <w:jc w:val="center"/>
        <w:rPr>
          <w:b/>
          <w:bCs/>
          <w:sz w:val="44"/>
          <w:szCs w:val="44"/>
        </w:rPr>
      </w:pPr>
      <w:r>
        <w:rPr>
          <w:b/>
          <w:bCs/>
          <w:sz w:val="44"/>
          <w:szCs w:val="44"/>
        </w:rPr>
        <w:t>Prof. Atherley, Valerie</w:t>
      </w:r>
    </w:p>
    <w:p w14:paraId="066108B4" w14:textId="77777777" w:rsidR="00E377FE" w:rsidRDefault="00E377FE" w:rsidP="00E377FE"/>
    <w:p w14:paraId="2D1BDD06" w14:textId="20FB03C7" w:rsidR="00DC4581" w:rsidRDefault="00DC4581" w:rsidP="00B44135">
      <w:pPr>
        <w:jc w:val="both"/>
      </w:pPr>
    </w:p>
    <w:p w14:paraId="58CC9F8A" w14:textId="77777777" w:rsidR="00DC4581" w:rsidRDefault="00DC4581" w:rsidP="00B44135">
      <w:pPr>
        <w:jc w:val="both"/>
      </w:pPr>
    </w:p>
    <w:p w14:paraId="3FAC8B9F" w14:textId="77777777" w:rsidR="00244929" w:rsidRDefault="00244929" w:rsidP="00F226FB">
      <w:pPr>
        <w:jc w:val="both"/>
      </w:pPr>
    </w:p>
    <w:p w14:paraId="6CFBB8ED" w14:textId="6913260B" w:rsidR="00BC6C94" w:rsidRDefault="002270B7" w:rsidP="00F226FB">
      <w:pPr>
        <w:jc w:val="both"/>
        <w:rPr>
          <w:b/>
          <w:bCs/>
          <w:sz w:val="28"/>
          <w:szCs w:val="28"/>
        </w:rPr>
      </w:pPr>
      <w:r w:rsidRPr="002160BF">
        <w:rPr>
          <w:b/>
          <w:bCs/>
          <w:sz w:val="28"/>
          <w:szCs w:val="28"/>
        </w:rPr>
        <w:lastRenderedPageBreak/>
        <w:t>Introduction</w:t>
      </w:r>
      <w:r w:rsidR="00E97C97" w:rsidRPr="002160BF">
        <w:rPr>
          <w:b/>
          <w:bCs/>
          <w:sz w:val="28"/>
          <w:szCs w:val="28"/>
        </w:rPr>
        <w:t>:</w:t>
      </w:r>
    </w:p>
    <w:p w14:paraId="6D077D53" w14:textId="77777777" w:rsidR="00194921" w:rsidRDefault="00D25774" w:rsidP="00D25774">
      <w:pPr>
        <w:ind w:firstLine="720"/>
        <w:jc w:val="both"/>
        <w:rPr>
          <w:sz w:val="24"/>
          <w:szCs w:val="24"/>
        </w:rPr>
      </w:pPr>
      <w:r w:rsidRPr="000D3AC3">
        <w:rPr>
          <w:sz w:val="24"/>
          <w:szCs w:val="24"/>
        </w:rPr>
        <w:t>Asthma is one of the world's most common chronic diseases, and it is characterized by fast deterioration. Allergy asthma is the most common type of asthma. Patients with asthma have allergies at a rate of 90 percent, compared to 50 percent of those surveyed with asthma. In some people, infections that cause sneezing fits and runny nose can also cause an asthma attack.</w:t>
      </w:r>
      <w:r>
        <w:rPr>
          <w:sz w:val="24"/>
          <w:szCs w:val="24"/>
        </w:rPr>
        <w:t xml:space="preserve"> </w:t>
      </w:r>
      <w:r w:rsidRPr="0046434C">
        <w:rPr>
          <w:sz w:val="24"/>
          <w:szCs w:val="24"/>
        </w:rPr>
        <w:t xml:space="preserve">Keva Health Inc is a technological platform that provides tailored health care to everyone. The Experiential Network (XN) Project was sponsored by this company in collaboration with Northeastern University. </w:t>
      </w:r>
    </w:p>
    <w:p w14:paraId="13E8179F" w14:textId="26C03707" w:rsidR="00543FB4" w:rsidRDefault="00194921" w:rsidP="00194921">
      <w:pPr>
        <w:ind w:firstLine="720"/>
        <w:jc w:val="both"/>
        <w:rPr>
          <w:sz w:val="24"/>
          <w:szCs w:val="24"/>
        </w:rPr>
      </w:pPr>
      <w:r w:rsidRPr="000468F9">
        <w:rPr>
          <w:sz w:val="24"/>
          <w:szCs w:val="24"/>
        </w:rPr>
        <w:t>For instance, computational monitoring of huge amounts of information on state of health and medicine use, as well as several other infection data like health information, could also be used to guide individualized interventions that have a favorable potential effect, such as creating habit and effective utilization</w:t>
      </w:r>
      <w:r w:rsidR="005A60EE">
        <w:rPr>
          <w:sz w:val="24"/>
          <w:szCs w:val="24"/>
        </w:rPr>
        <w:t xml:space="preserve">. </w:t>
      </w:r>
      <w:r w:rsidR="00D25774" w:rsidRPr="0046434C">
        <w:rPr>
          <w:sz w:val="24"/>
          <w:szCs w:val="24"/>
        </w:rPr>
        <w:t>The main goal is to help patients who are searching for innovative and inventive approaches to overcome and offer care for something like a spectrum of related diseases.</w:t>
      </w:r>
      <w:r>
        <w:rPr>
          <w:sz w:val="24"/>
          <w:szCs w:val="24"/>
        </w:rPr>
        <w:t xml:space="preserve"> </w:t>
      </w:r>
      <w:r w:rsidR="000468F9" w:rsidRPr="000468F9">
        <w:rPr>
          <w:sz w:val="24"/>
          <w:szCs w:val="24"/>
        </w:rPr>
        <w:t xml:space="preserve">These therapy roadblocks could be driven by the availability of digital technologies. </w:t>
      </w:r>
    </w:p>
    <w:p w14:paraId="3496E7C2" w14:textId="28EF833D" w:rsidR="009940A6" w:rsidRDefault="009940A6" w:rsidP="009940A6">
      <w:pPr>
        <w:jc w:val="both"/>
        <w:rPr>
          <w:b/>
          <w:bCs/>
          <w:sz w:val="28"/>
          <w:szCs w:val="28"/>
        </w:rPr>
      </w:pPr>
      <w:r w:rsidRPr="00396CE7">
        <w:rPr>
          <w:b/>
          <w:bCs/>
          <w:sz w:val="28"/>
          <w:szCs w:val="28"/>
        </w:rPr>
        <w:t>Problem:</w:t>
      </w:r>
    </w:p>
    <w:p w14:paraId="078A8771" w14:textId="31F231F0" w:rsidR="00517930" w:rsidRPr="00517930" w:rsidRDefault="00517930" w:rsidP="00517930">
      <w:pPr>
        <w:ind w:firstLine="720"/>
        <w:jc w:val="both"/>
        <w:rPr>
          <w:sz w:val="24"/>
          <w:szCs w:val="24"/>
        </w:rPr>
      </w:pPr>
      <w:r w:rsidRPr="00517930">
        <w:rPr>
          <w:sz w:val="24"/>
          <w:szCs w:val="24"/>
        </w:rPr>
        <w:t>Organizations who wish to take advantage of big data must reevaluate their methodological approach from a development perspective. The most critical question to be asked when working with large amounts of data is privacy. There is a waste of memory and bandwidth. It hasn't been typed. Because, for illustration, is read-only, we don't have entire authority.</w:t>
      </w:r>
      <w:r w:rsidR="00321917">
        <w:rPr>
          <w:sz w:val="24"/>
          <w:szCs w:val="24"/>
        </w:rPr>
        <w:t xml:space="preserve"> </w:t>
      </w:r>
      <w:r w:rsidR="003B6093" w:rsidRPr="00755BA1">
        <w:rPr>
          <w:sz w:val="24"/>
          <w:szCs w:val="24"/>
        </w:rPr>
        <w:t>This is particularly true of poll data, but it also applies to a wide range of certain other statistics.</w:t>
      </w:r>
      <w:r w:rsidR="003B6093">
        <w:rPr>
          <w:sz w:val="24"/>
          <w:szCs w:val="24"/>
        </w:rPr>
        <w:t xml:space="preserve"> </w:t>
      </w:r>
      <w:r w:rsidR="00755BA1" w:rsidRPr="00755BA1">
        <w:rPr>
          <w:sz w:val="24"/>
          <w:szCs w:val="24"/>
        </w:rPr>
        <w:t xml:space="preserve">Statistics, like anything else, can be viewed in many different of ways. Economic indices, for example, are a continual reminder of this. Various communities attempt to make sense of various monthly statistics, and the same data is frequently made clearer by several organizations. </w:t>
      </w:r>
    </w:p>
    <w:p w14:paraId="0BCD1377" w14:textId="2F3B1699" w:rsidR="009940A6" w:rsidRDefault="009940A6" w:rsidP="009940A6">
      <w:pPr>
        <w:jc w:val="both"/>
        <w:rPr>
          <w:b/>
          <w:bCs/>
          <w:sz w:val="28"/>
          <w:szCs w:val="28"/>
        </w:rPr>
      </w:pPr>
      <w:r w:rsidRPr="00396CE7">
        <w:rPr>
          <w:b/>
          <w:bCs/>
          <w:sz w:val="28"/>
          <w:szCs w:val="28"/>
        </w:rPr>
        <w:t>Goals:</w:t>
      </w:r>
    </w:p>
    <w:p w14:paraId="08DEBA8F" w14:textId="12A7220C" w:rsidR="001B154F" w:rsidRPr="001B154F" w:rsidRDefault="00D25774" w:rsidP="008D35A5">
      <w:pPr>
        <w:ind w:firstLine="720"/>
        <w:jc w:val="both"/>
        <w:rPr>
          <w:sz w:val="24"/>
          <w:szCs w:val="24"/>
        </w:rPr>
      </w:pPr>
      <w:r w:rsidRPr="001A2917">
        <w:rPr>
          <w:sz w:val="24"/>
          <w:szCs w:val="24"/>
        </w:rPr>
        <w:t>I'm writing this based on the references I've gathered and mentioned below. Persons with severe respiratory disorders continue to have poor outcomes despite the establishment of innovative treatments.</w:t>
      </w:r>
      <w:r>
        <w:rPr>
          <w:sz w:val="24"/>
          <w:szCs w:val="24"/>
        </w:rPr>
        <w:t xml:space="preserve"> </w:t>
      </w:r>
      <w:r w:rsidRPr="001A2917">
        <w:rPr>
          <w:sz w:val="24"/>
          <w:szCs w:val="24"/>
        </w:rPr>
        <w:t>As we all know, Keva Health Inc is a health-care platform that relies on its own real-time monitoring system, which enables everyone to receive personali</w:t>
      </w:r>
      <w:r>
        <w:rPr>
          <w:sz w:val="24"/>
          <w:szCs w:val="24"/>
        </w:rPr>
        <w:t>z</w:t>
      </w:r>
      <w:r w:rsidRPr="001A2917">
        <w:rPr>
          <w:sz w:val="24"/>
          <w:szCs w:val="24"/>
        </w:rPr>
        <w:t xml:space="preserve">ed health care. </w:t>
      </w:r>
      <w:r w:rsidRPr="00741481">
        <w:rPr>
          <w:sz w:val="24"/>
          <w:szCs w:val="24"/>
        </w:rPr>
        <w:t>Give decisions based on the patterns we have created.</w:t>
      </w:r>
      <w:r>
        <w:rPr>
          <w:sz w:val="24"/>
          <w:szCs w:val="24"/>
        </w:rPr>
        <w:t xml:space="preserve"> </w:t>
      </w:r>
      <w:r w:rsidRPr="00741481">
        <w:rPr>
          <w:sz w:val="24"/>
          <w:szCs w:val="24"/>
        </w:rPr>
        <w:t>Employ analytics provided by big datasets (Airnow, ER visits in the United States) to make a stunning representation of air quality and the opportunity to examine its effect on ER visits associated to Asthma.</w:t>
      </w:r>
    </w:p>
    <w:p w14:paraId="0F54D1A6" w14:textId="0BCD081A" w:rsidR="00FD17C2" w:rsidRDefault="00515A08" w:rsidP="00F226FB">
      <w:pPr>
        <w:jc w:val="both"/>
        <w:rPr>
          <w:b/>
          <w:bCs/>
          <w:sz w:val="28"/>
          <w:szCs w:val="28"/>
        </w:rPr>
      </w:pPr>
      <w:r w:rsidRPr="002160BF">
        <w:rPr>
          <w:b/>
          <w:bCs/>
          <w:sz w:val="28"/>
          <w:szCs w:val="28"/>
        </w:rPr>
        <w:t>Analysis</w:t>
      </w:r>
      <w:r w:rsidR="00E97C97" w:rsidRPr="002160BF">
        <w:rPr>
          <w:b/>
          <w:bCs/>
          <w:sz w:val="28"/>
          <w:szCs w:val="28"/>
        </w:rPr>
        <w:t>:</w:t>
      </w:r>
    </w:p>
    <w:p w14:paraId="447EB46B" w14:textId="04CAA41B" w:rsidR="008B35BC" w:rsidRDefault="008B35BC" w:rsidP="001C6661">
      <w:pPr>
        <w:ind w:firstLine="720"/>
        <w:jc w:val="both"/>
        <w:rPr>
          <w:sz w:val="24"/>
          <w:szCs w:val="24"/>
        </w:rPr>
      </w:pPr>
      <w:r w:rsidRPr="008B35BC">
        <w:rPr>
          <w:sz w:val="24"/>
          <w:szCs w:val="24"/>
        </w:rPr>
        <w:t>The Keva Health software platform allows respondents to access medical records, gain feedback tailored to identified areas of weakness, and evaluate and obtain feedback on the progress personality practices.</w:t>
      </w:r>
      <w:r w:rsidR="001C6661">
        <w:rPr>
          <w:sz w:val="24"/>
          <w:szCs w:val="24"/>
        </w:rPr>
        <w:t xml:space="preserve"> </w:t>
      </w:r>
      <w:r w:rsidR="001C6661" w:rsidRPr="008B35BC">
        <w:rPr>
          <w:sz w:val="24"/>
          <w:szCs w:val="24"/>
        </w:rPr>
        <w:t xml:space="preserve">They have set up a virtual functional requirement to provide </w:t>
      </w:r>
      <w:r w:rsidR="001C6661" w:rsidRPr="008B35BC">
        <w:rPr>
          <w:sz w:val="24"/>
          <w:szCs w:val="24"/>
        </w:rPr>
        <w:lastRenderedPageBreak/>
        <w:t>clinicians with the data they want to assist asthma sufferers live better lifestyles.</w:t>
      </w:r>
      <w:r w:rsidR="001C6661">
        <w:rPr>
          <w:sz w:val="24"/>
          <w:szCs w:val="24"/>
        </w:rPr>
        <w:t xml:space="preserve"> </w:t>
      </w:r>
      <w:r w:rsidRPr="008B35BC">
        <w:rPr>
          <w:sz w:val="24"/>
          <w:szCs w:val="24"/>
        </w:rPr>
        <w:t xml:space="preserve">Keva Health, a healthcare technology business, is known for establishing digital healthcare activities and setting the stage for online treatment that goes further ehealth. </w:t>
      </w:r>
    </w:p>
    <w:p w14:paraId="1BE4E534" w14:textId="6E842BB3" w:rsidR="00912D19" w:rsidRDefault="00912D19" w:rsidP="00912D19">
      <w:pPr>
        <w:ind w:firstLine="720"/>
        <w:jc w:val="both"/>
        <w:rPr>
          <w:sz w:val="24"/>
          <w:szCs w:val="24"/>
        </w:rPr>
      </w:pPr>
      <w:r w:rsidRPr="00912D19">
        <w:rPr>
          <w:sz w:val="24"/>
          <w:szCs w:val="24"/>
        </w:rPr>
        <w:t>Through blending powerful data functions associated with fact self-monitoring techniques, it expects to increase deep compliance and interaction with soul techniques. Individuals experience individualized, insights and recommendations in accordance to their problems and peak flow metrics, and they can receive notifications from their doctor's office concerning current therapy.</w:t>
      </w:r>
    </w:p>
    <w:p w14:paraId="67E4E8EB" w14:textId="77777777" w:rsidR="008B1DC0" w:rsidRDefault="008B1DC0" w:rsidP="00FD6728">
      <w:pPr>
        <w:pStyle w:val="ListParagraph"/>
        <w:numPr>
          <w:ilvl w:val="0"/>
          <w:numId w:val="3"/>
        </w:numPr>
        <w:jc w:val="both"/>
      </w:pPr>
      <w:r w:rsidRPr="008B1DC0">
        <w:t>Develop a customer interface that enables people to communicate with clinicians</w:t>
      </w:r>
    </w:p>
    <w:p w14:paraId="67E1D60E" w14:textId="77777777" w:rsidR="008B1DC0" w:rsidRDefault="008B1DC0" w:rsidP="00FD6728">
      <w:pPr>
        <w:pStyle w:val="ListParagraph"/>
        <w:numPr>
          <w:ilvl w:val="0"/>
          <w:numId w:val="3"/>
        </w:numPr>
        <w:jc w:val="both"/>
      </w:pPr>
      <w:r w:rsidRPr="008B1DC0">
        <w:t>Decisiveness, constant improvement, measurement, reporting, and advancement are all priorities</w:t>
      </w:r>
    </w:p>
    <w:p w14:paraId="14FCFFAF" w14:textId="77777777" w:rsidR="008B1DC0" w:rsidRDefault="008B1DC0" w:rsidP="00FD6728">
      <w:pPr>
        <w:pStyle w:val="ListParagraph"/>
        <w:numPr>
          <w:ilvl w:val="0"/>
          <w:numId w:val="3"/>
        </w:numPr>
        <w:jc w:val="both"/>
      </w:pPr>
      <w:r w:rsidRPr="008B1DC0">
        <w:t>It's straightforward to comprehend the patient ’s condition, which aids in the creation of tailored analyses</w:t>
      </w:r>
    </w:p>
    <w:p w14:paraId="0C70740D" w14:textId="77777777" w:rsidR="008B1DC0" w:rsidRDefault="008B1DC0" w:rsidP="008B1DC0">
      <w:pPr>
        <w:pStyle w:val="ListParagraph"/>
        <w:numPr>
          <w:ilvl w:val="0"/>
          <w:numId w:val="3"/>
        </w:numPr>
        <w:jc w:val="both"/>
      </w:pPr>
      <w:r w:rsidRPr="008B1DC0">
        <w:t>Use Survey questionnaire, Assessments, and Exams to collect medical information, outcomes, and recommendations</w:t>
      </w:r>
    </w:p>
    <w:p w14:paraId="5F8D6650" w14:textId="07EFABE4" w:rsidR="00671EE8" w:rsidRDefault="001A4388" w:rsidP="008B1DC0">
      <w:pPr>
        <w:pStyle w:val="ListParagraph"/>
        <w:numPr>
          <w:ilvl w:val="0"/>
          <w:numId w:val="3"/>
        </w:numPr>
        <w:jc w:val="both"/>
      </w:pPr>
      <w:r w:rsidRPr="001A4388">
        <w:t>AI-assisted comprehensive health analytics provides personalized treatment suggestions</w:t>
      </w:r>
    </w:p>
    <w:p w14:paraId="10A2088C" w14:textId="3731A848" w:rsidR="00EE7537" w:rsidRDefault="00EE7537" w:rsidP="00EE7537">
      <w:pPr>
        <w:jc w:val="both"/>
      </w:pPr>
      <w:r>
        <w:t xml:space="preserve">We also done some analysis in R and </w:t>
      </w:r>
      <w:r w:rsidR="00581091">
        <w:t xml:space="preserve">Python to dive deep into the datasets and see the patterns in them. We also decided to </w:t>
      </w:r>
      <w:r w:rsidR="00985ED3">
        <w:t xml:space="preserve">do some machine learning </w:t>
      </w:r>
      <w:r w:rsidR="001E3EF7">
        <w:t xml:space="preserve">algorithms like Linea Regression, Decision Tree Modeling, Random Forest, and XG Boosting methods to get the accuracy and other metrics from it. </w:t>
      </w:r>
    </w:p>
    <w:p w14:paraId="32CDC269" w14:textId="65B0446C" w:rsidR="00A01F4A" w:rsidRDefault="00A01F4A" w:rsidP="00A01F4A">
      <w:pPr>
        <w:jc w:val="both"/>
      </w:pPr>
      <w:r>
        <w:rPr>
          <w:noProof/>
        </w:rPr>
        <w:drawing>
          <wp:inline distT="0" distB="0" distL="0" distR="0" wp14:anchorId="3B3816B4" wp14:editId="69CC99B0">
            <wp:extent cx="5943600" cy="4238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238625"/>
                    </a:xfrm>
                    <a:prstGeom prst="rect">
                      <a:avLst/>
                    </a:prstGeom>
                    <a:noFill/>
                    <a:ln>
                      <a:noFill/>
                    </a:ln>
                  </pic:spPr>
                </pic:pic>
              </a:graphicData>
            </a:graphic>
          </wp:inline>
        </w:drawing>
      </w:r>
    </w:p>
    <w:p w14:paraId="1D457768" w14:textId="43101C91" w:rsidR="00BF54B8" w:rsidRDefault="00DF300E" w:rsidP="00A01F4A">
      <w:pPr>
        <w:jc w:val="both"/>
      </w:pPr>
      <w:r>
        <w:lastRenderedPageBreak/>
        <w:t>This graph shows the ED Visit rate summarized values which are adjusted to their means</w:t>
      </w:r>
      <w:r w:rsidR="00C32657">
        <w:t>.</w:t>
      </w:r>
      <w:r w:rsidR="00DB67C6">
        <w:t xml:space="preserve"> 0 - 4 years age group has average ED Visit rate as the most and got to see more than 80. </w:t>
      </w:r>
    </w:p>
    <w:p w14:paraId="70A2B006" w14:textId="77777777" w:rsidR="00C40A8A" w:rsidRDefault="00A01F4A" w:rsidP="00C91AFC">
      <w:pPr>
        <w:jc w:val="center"/>
      </w:pPr>
      <w:r>
        <w:rPr>
          <w:noProof/>
        </w:rPr>
        <w:drawing>
          <wp:inline distT="0" distB="0" distL="0" distR="0" wp14:anchorId="7D28CDE0" wp14:editId="17EAC756">
            <wp:extent cx="4471391" cy="745807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84931" cy="7480659"/>
                    </a:xfrm>
                    <a:prstGeom prst="rect">
                      <a:avLst/>
                    </a:prstGeom>
                    <a:noFill/>
                    <a:ln>
                      <a:noFill/>
                    </a:ln>
                  </pic:spPr>
                </pic:pic>
              </a:graphicData>
            </a:graphic>
          </wp:inline>
        </w:drawing>
      </w:r>
    </w:p>
    <w:p w14:paraId="5685F28F" w14:textId="73F2206D" w:rsidR="00C40A8A" w:rsidRDefault="00C40A8A" w:rsidP="00EA279F">
      <w:pPr>
        <w:jc w:val="both"/>
      </w:pPr>
      <w:r>
        <w:lastRenderedPageBreak/>
        <w:t xml:space="preserve">This shows the average population </w:t>
      </w:r>
      <w:r w:rsidR="00FA174D">
        <w:t xml:space="preserve">per county versus the Avg ED Visit Rate. Modoc county has </w:t>
      </w:r>
      <w:r w:rsidR="00BE529D">
        <w:t>a greater</w:t>
      </w:r>
      <w:r w:rsidR="00FA174D">
        <w:t xml:space="preserve"> number of ED Visits. </w:t>
      </w:r>
    </w:p>
    <w:p w14:paraId="598C4403" w14:textId="65FB84E3" w:rsidR="00F81211" w:rsidRDefault="00F81211" w:rsidP="00EA279F">
      <w:pPr>
        <w:jc w:val="both"/>
      </w:pPr>
      <w:r>
        <w:rPr>
          <w:noProof/>
        </w:rPr>
        <w:drawing>
          <wp:inline distT="0" distB="0" distL="0" distR="0" wp14:anchorId="511A3E5E" wp14:editId="5956AA8D">
            <wp:extent cx="5943600" cy="423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238625"/>
                    </a:xfrm>
                    <a:prstGeom prst="rect">
                      <a:avLst/>
                    </a:prstGeom>
                    <a:noFill/>
                    <a:ln>
                      <a:noFill/>
                    </a:ln>
                  </pic:spPr>
                </pic:pic>
              </a:graphicData>
            </a:graphic>
          </wp:inline>
        </w:drawing>
      </w:r>
    </w:p>
    <w:p w14:paraId="7D25F897" w14:textId="32EE2748" w:rsidR="00592332" w:rsidRDefault="00592332" w:rsidP="00EA279F">
      <w:pPr>
        <w:jc w:val="both"/>
      </w:pPr>
      <w:r>
        <w:t xml:space="preserve">There are </w:t>
      </w:r>
      <w:r w:rsidR="00BE529D">
        <w:t>a greater</w:t>
      </w:r>
      <w:r>
        <w:t xml:space="preserve"> number of cases in between 0 – 17 years Children than in Adult who are more than 18 years of age. </w:t>
      </w:r>
    </w:p>
    <w:p w14:paraId="7565D270" w14:textId="52C4E7E8" w:rsidR="00BE529D" w:rsidRDefault="00BE529D" w:rsidP="006E703F">
      <w:pPr>
        <w:jc w:val="center"/>
      </w:pPr>
      <w:r>
        <w:rPr>
          <w:noProof/>
        </w:rPr>
        <w:drawing>
          <wp:inline distT="0" distB="0" distL="0" distR="0" wp14:anchorId="670198DA" wp14:editId="3BF365F0">
            <wp:extent cx="4046990" cy="2886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64928" cy="2898867"/>
                    </a:xfrm>
                    <a:prstGeom prst="rect">
                      <a:avLst/>
                    </a:prstGeom>
                    <a:noFill/>
                    <a:ln>
                      <a:noFill/>
                    </a:ln>
                  </pic:spPr>
                </pic:pic>
              </a:graphicData>
            </a:graphic>
          </wp:inline>
        </w:drawing>
      </w:r>
    </w:p>
    <w:p w14:paraId="48398A64" w14:textId="43F2612A" w:rsidR="00EA279F" w:rsidRDefault="00B43884" w:rsidP="00EA279F">
      <w:pPr>
        <w:jc w:val="both"/>
      </w:pPr>
      <w:r>
        <w:lastRenderedPageBreak/>
        <w:t xml:space="preserve">This shows a comparison between the Race/ Ethnicity and the Average ED Visit Rate. </w:t>
      </w:r>
    </w:p>
    <w:p w14:paraId="448670B5" w14:textId="5DA64F4B" w:rsidR="006E1CB6" w:rsidRDefault="006E1CB6" w:rsidP="00EA279F">
      <w:pPr>
        <w:jc w:val="both"/>
      </w:pPr>
      <w:r>
        <w:rPr>
          <w:noProof/>
          <w:sz w:val="24"/>
          <w:szCs w:val="24"/>
        </w:rPr>
        <w:drawing>
          <wp:inline distT="0" distB="0" distL="0" distR="0" wp14:anchorId="57A68110" wp14:editId="29B218E8">
            <wp:extent cx="5934075" cy="46386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4638675"/>
                    </a:xfrm>
                    <a:prstGeom prst="rect">
                      <a:avLst/>
                    </a:prstGeom>
                    <a:noFill/>
                    <a:ln>
                      <a:noFill/>
                    </a:ln>
                  </pic:spPr>
                </pic:pic>
              </a:graphicData>
            </a:graphic>
          </wp:inline>
        </w:drawing>
      </w:r>
    </w:p>
    <w:p w14:paraId="503CCDAE" w14:textId="5D856078" w:rsidR="00034FD3" w:rsidRDefault="001310F9" w:rsidP="00EA279F">
      <w:pPr>
        <w:jc w:val="both"/>
      </w:pPr>
      <w:r w:rsidRPr="001310F9">
        <w:t>We did this by creating a few of layouts, that we presented to the stakeholders. During session, we discovered that certain diagram patterns encouraged greater interesting exchanges. Graphical analysis is a technique for intuitively analyzing trends - in other terms, employing visuals to understand the meanings.</w:t>
      </w:r>
    </w:p>
    <w:p w14:paraId="7CD2770B" w14:textId="1148C8BC" w:rsidR="004726F2" w:rsidRDefault="00F51614" w:rsidP="00D145FF">
      <w:pPr>
        <w:jc w:val="both"/>
        <w:rPr>
          <w:b/>
          <w:bCs/>
          <w:sz w:val="28"/>
          <w:szCs w:val="28"/>
        </w:rPr>
      </w:pPr>
      <w:r w:rsidRPr="002160BF">
        <w:rPr>
          <w:b/>
          <w:bCs/>
          <w:sz w:val="28"/>
          <w:szCs w:val="28"/>
        </w:rPr>
        <w:t>Conclusion</w:t>
      </w:r>
      <w:r w:rsidR="00E97C97" w:rsidRPr="002160BF">
        <w:rPr>
          <w:b/>
          <w:bCs/>
          <w:sz w:val="28"/>
          <w:szCs w:val="28"/>
        </w:rPr>
        <w:t>:</w:t>
      </w:r>
    </w:p>
    <w:p w14:paraId="60F26A5C" w14:textId="1E52BDEB" w:rsidR="00D12249" w:rsidRDefault="003E2AC5" w:rsidP="00013927">
      <w:pPr>
        <w:ind w:firstLine="720"/>
        <w:jc w:val="both"/>
        <w:rPr>
          <w:sz w:val="24"/>
          <w:szCs w:val="24"/>
        </w:rPr>
      </w:pPr>
      <w:r w:rsidRPr="003E2AC5">
        <w:rPr>
          <w:sz w:val="24"/>
          <w:szCs w:val="24"/>
        </w:rPr>
        <w:t>By reviewing the information, we produced a Dashboard from one of the applications and provided certain ways to develop Keva Health's technology. We developed detailed descriptions to allow relevant parties and statement comprehend how a data is indicating, how a modeling may effectively alleviate a problem, and also what impact the outcomes would have on the company.</w:t>
      </w:r>
      <w:r w:rsidR="00013927">
        <w:rPr>
          <w:sz w:val="24"/>
          <w:szCs w:val="24"/>
        </w:rPr>
        <w:t xml:space="preserve"> </w:t>
      </w:r>
      <w:r w:rsidR="00D12249" w:rsidRPr="00D12249">
        <w:rPr>
          <w:sz w:val="24"/>
          <w:szCs w:val="24"/>
        </w:rPr>
        <w:t>We'll conduct exploratory investigation in this manner. You can glimpse past the facts with knowledge discovery (EDA). When we delve deeper into the details, we gain extra understanding. For over 80% of our effort, we'll be using EDA to gather opinions and address numerous business difficulties. I'd like to employ machine learning algorithms to forecast the consequences of asthma symptoms.</w:t>
      </w:r>
    </w:p>
    <w:p w14:paraId="2CAA2D87" w14:textId="43FD5269" w:rsidR="00D12249" w:rsidRDefault="005A2E8B" w:rsidP="00EE7537">
      <w:pPr>
        <w:ind w:firstLine="720"/>
        <w:jc w:val="both"/>
        <w:rPr>
          <w:sz w:val="24"/>
          <w:szCs w:val="24"/>
        </w:rPr>
      </w:pPr>
      <w:r w:rsidRPr="005A2E8B">
        <w:rPr>
          <w:sz w:val="24"/>
          <w:szCs w:val="24"/>
        </w:rPr>
        <w:lastRenderedPageBreak/>
        <w:t>I'll use the Graphics Monitor to examine and show the information in the future. Look for information on hospital admissions that are open to the general public and obtain the airnow dataset. Evaluate the effects of pollution levels on asthmatic patients by making analysis and creating a factual account. Suggestions for using this information to help respiratory sufferers</w:t>
      </w:r>
      <w:r w:rsidR="00013927">
        <w:rPr>
          <w:sz w:val="24"/>
          <w:szCs w:val="24"/>
        </w:rPr>
        <w:t>.</w:t>
      </w:r>
    </w:p>
    <w:p w14:paraId="77C0DBA8" w14:textId="75043CE9" w:rsidR="007F512F" w:rsidRPr="002160BF" w:rsidRDefault="007F512F" w:rsidP="00B44135">
      <w:pPr>
        <w:jc w:val="both"/>
        <w:rPr>
          <w:b/>
          <w:bCs/>
          <w:sz w:val="28"/>
          <w:szCs w:val="28"/>
        </w:rPr>
      </w:pPr>
      <w:r w:rsidRPr="002160BF">
        <w:rPr>
          <w:b/>
          <w:bCs/>
          <w:sz w:val="28"/>
          <w:szCs w:val="28"/>
        </w:rPr>
        <w:t>Reference</w:t>
      </w:r>
      <w:r w:rsidR="003A155B" w:rsidRPr="002160BF">
        <w:rPr>
          <w:b/>
          <w:bCs/>
          <w:sz w:val="28"/>
          <w:szCs w:val="28"/>
        </w:rPr>
        <w:t>s</w:t>
      </w:r>
      <w:r w:rsidRPr="002160BF">
        <w:rPr>
          <w:b/>
          <w:bCs/>
          <w:sz w:val="28"/>
          <w:szCs w:val="28"/>
        </w:rPr>
        <w:t>:</w:t>
      </w:r>
    </w:p>
    <w:p w14:paraId="0CD78C98" w14:textId="4B6811E1" w:rsidR="002F51CB" w:rsidRDefault="0018338B" w:rsidP="007E4AD9">
      <w:pPr>
        <w:jc w:val="both"/>
        <w:rPr>
          <w:sz w:val="24"/>
          <w:szCs w:val="24"/>
        </w:rPr>
      </w:pPr>
      <w:r>
        <w:rPr>
          <w:sz w:val="24"/>
          <w:szCs w:val="24"/>
        </w:rPr>
        <w:t>[1]</w:t>
      </w:r>
      <w:r w:rsidR="0042054B">
        <w:rPr>
          <w:sz w:val="24"/>
          <w:szCs w:val="24"/>
        </w:rPr>
        <w:t xml:space="preserve"> </w:t>
      </w:r>
      <w:r w:rsidR="00093D51">
        <w:rPr>
          <w:sz w:val="24"/>
          <w:szCs w:val="24"/>
        </w:rPr>
        <w:t>Big Data Analytics:</w:t>
      </w:r>
      <w:r w:rsidR="00CA0155">
        <w:rPr>
          <w:sz w:val="24"/>
          <w:szCs w:val="24"/>
        </w:rPr>
        <w:t xml:space="preserve"> </w:t>
      </w:r>
      <w:r w:rsidR="004536DD" w:rsidRPr="004536DD">
        <w:rPr>
          <w:sz w:val="24"/>
          <w:szCs w:val="24"/>
        </w:rPr>
        <w:t>6 Key Steps to Getting the Most out of your Big Data Project</w:t>
      </w:r>
      <w:r w:rsidR="004536DD">
        <w:rPr>
          <w:sz w:val="24"/>
          <w:szCs w:val="24"/>
        </w:rPr>
        <w:t xml:space="preserve">. </w:t>
      </w:r>
      <w:r w:rsidR="0093046B" w:rsidRPr="00F1477E">
        <w:rPr>
          <w:i/>
          <w:iCs/>
          <w:sz w:val="24"/>
          <w:szCs w:val="24"/>
        </w:rPr>
        <w:t>BI-Survey</w:t>
      </w:r>
      <w:r w:rsidR="0093046B">
        <w:rPr>
          <w:sz w:val="24"/>
          <w:szCs w:val="24"/>
        </w:rPr>
        <w:t xml:space="preserve">. </w:t>
      </w:r>
      <w:r w:rsidR="004536DD">
        <w:rPr>
          <w:sz w:val="24"/>
          <w:szCs w:val="24"/>
        </w:rPr>
        <w:t xml:space="preserve">Retrieved from </w:t>
      </w:r>
      <w:r w:rsidR="004536DD" w:rsidRPr="004536DD">
        <w:rPr>
          <w:sz w:val="24"/>
          <w:szCs w:val="24"/>
        </w:rPr>
        <w:t>https://bi-survey.com/big-data-analytics-recommendations</w:t>
      </w:r>
    </w:p>
    <w:p w14:paraId="69467F3C" w14:textId="3F8A0849" w:rsidR="002F51CB" w:rsidRDefault="00A44FFC" w:rsidP="007E4AD9">
      <w:pPr>
        <w:jc w:val="both"/>
        <w:rPr>
          <w:sz w:val="24"/>
          <w:szCs w:val="24"/>
        </w:rPr>
      </w:pPr>
      <w:r>
        <w:rPr>
          <w:sz w:val="24"/>
          <w:szCs w:val="24"/>
        </w:rPr>
        <w:t xml:space="preserve">[2] </w:t>
      </w:r>
      <w:r w:rsidRPr="0042054B">
        <w:rPr>
          <w:sz w:val="24"/>
          <w:szCs w:val="24"/>
        </w:rPr>
        <w:t>Alivia Smith</w:t>
      </w:r>
      <w:r>
        <w:rPr>
          <w:sz w:val="24"/>
          <w:szCs w:val="24"/>
        </w:rPr>
        <w:t>. (</w:t>
      </w:r>
      <w:r w:rsidRPr="0042054B">
        <w:rPr>
          <w:sz w:val="24"/>
          <w:szCs w:val="24"/>
        </w:rPr>
        <w:t>July 4, 2019</w:t>
      </w:r>
      <w:r>
        <w:rPr>
          <w:sz w:val="24"/>
          <w:szCs w:val="24"/>
        </w:rPr>
        <w:t>).</w:t>
      </w:r>
      <w:r w:rsidRPr="0042054B">
        <w:rPr>
          <w:sz w:val="24"/>
          <w:szCs w:val="24"/>
        </w:rPr>
        <w:t xml:space="preserve"> </w:t>
      </w:r>
      <w:r>
        <w:rPr>
          <w:sz w:val="24"/>
          <w:szCs w:val="24"/>
        </w:rPr>
        <w:t xml:space="preserve"> </w:t>
      </w:r>
      <w:r w:rsidRPr="0042054B">
        <w:rPr>
          <w:sz w:val="24"/>
          <w:szCs w:val="24"/>
        </w:rPr>
        <w:t>7 Fundamental Steps to Complete a Data Analytics Project</w:t>
      </w:r>
      <w:r>
        <w:rPr>
          <w:sz w:val="24"/>
          <w:szCs w:val="24"/>
        </w:rPr>
        <w:t xml:space="preserve">. </w:t>
      </w:r>
      <w:r w:rsidRPr="0042054B">
        <w:rPr>
          <w:i/>
          <w:iCs/>
          <w:sz w:val="24"/>
          <w:szCs w:val="24"/>
        </w:rPr>
        <w:t>Data Basics</w:t>
      </w:r>
      <w:r>
        <w:rPr>
          <w:i/>
          <w:iCs/>
          <w:sz w:val="24"/>
          <w:szCs w:val="24"/>
        </w:rPr>
        <w:t xml:space="preserve"> By Dataiku</w:t>
      </w:r>
      <w:r>
        <w:rPr>
          <w:sz w:val="24"/>
          <w:szCs w:val="24"/>
        </w:rPr>
        <w:t>.</w:t>
      </w:r>
      <w:r w:rsidRPr="0042054B">
        <w:rPr>
          <w:sz w:val="24"/>
          <w:szCs w:val="24"/>
        </w:rPr>
        <w:t xml:space="preserve"> </w:t>
      </w:r>
      <w:r>
        <w:rPr>
          <w:sz w:val="24"/>
          <w:szCs w:val="24"/>
        </w:rPr>
        <w:t xml:space="preserve">Retrieved from </w:t>
      </w:r>
      <w:r w:rsidRPr="0042054B">
        <w:rPr>
          <w:sz w:val="24"/>
          <w:szCs w:val="24"/>
        </w:rPr>
        <w:t>https://blog.dataiku.com/2019/07/04/fundamental-steps-data-project-success</w:t>
      </w:r>
    </w:p>
    <w:p w14:paraId="29CF7AB3" w14:textId="17A2FE0C" w:rsidR="002F51CB" w:rsidRDefault="002F51CB" w:rsidP="007E4AD9">
      <w:pPr>
        <w:jc w:val="both"/>
        <w:rPr>
          <w:sz w:val="24"/>
          <w:szCs w:val="24"/>
        </w:rPr>
      </w:pPr>
    </w:p>
    <w:p w14:paraId="62F8BDBE" w14:textId="77777777" w:rsidR="002F51CB" w:rsidRPr="00BC1988" w:rsidRDefault="002F51CB" w:rsidP="007E4AD9">
      <w:pPr>
        <w:jc w:val="both"/>
        <w:rPr>
          <w:sz w:val="24"/>
          <w:szCs w:val="24"/>
        </w:rPr>
      </w:pPr>
    </w:p>
    <w:sectPr w:rsidR="002F51CB" w:rsidRPr="00BC1988">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A8094" w14:textId="77777777" w:rsidR="00510532" w:rsidRDefault="00510532" w:rsidP="007F7BD1">
      <w:pPr>
        <w:spacing w:after="0" w:line="240" w:lineRule="auto"/>
      </w:pPr>
      <w:r>
        <w:separator/>
      </w:r>
    </w:p>
  </w:endnote>
  <w:endnote w:type="continuationSeparator" w:id="0">
    <w:p w14:paraId="6A7AF2C4" w14:textId="77777777" w:rsidR="00510532" w:rsidRDefault="00510532" w:rsidP="007F7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2751526"/>
      <w:docPartObj>
        <w:docPartGallery w:val="Page Numbers (Bottom of Page)"/>
        <w:docPartUnique/>
      </w:docPartObj>
    </w:sdtPr>
    <w:sdtEndPr>
      <w:rPr>
        <w:noProof/>
      </w:rPr>
    </w:sdtEndPr>
    <w:sdtContent>
      <w:p w14:paraId="4AB68762" w14:textId="2DC02C9D" w:rsidR="00877965" w:rsidRDefault="008779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D7C5F8" w14:textId="77777777" w:rsidR="00877965" w:rsidRDefault="00877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19720" w14:textId="77777777" w:rsidR="00510532" w:rsidRDefault="00510532" w:rsidP="007F7BD1">
      <w:pPr>
        <w:spacing w:after="0" w:line="240" w:lineRule="auto"/>
      </w:pPr>
      <w:r>
        <w:separator/>
      </w:r>
    </w:p>
  </w:footnote>
  <w:footnote w:type="continuationSeparator" w:id="0">
    <w:p w14:paraId="3AE7F287" w14:textId="77777777" w:rsidR="00510532" w:rsidRDefault="00510532" w:rsidP="007F7B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1C477" w14:textId="140A3613" w:rsidR="001B7AE9" w:rsidRPr="00D44E3B" w:rsidRDefault="00D44E3B" w:rsidP="00D44E3B">
    <w:pPr>
      <w:pStyle w:val="Header"/>
    </w:pPr>
    <w:r w:rsidRPr="00D44E3B">
      <w:t xml:space="preserve">Individual Project Proposal: </w:t>
    </w:r>
    <w:r w:rsidR="002753F9">
      <w:t>3</w:t>
    </w:r>
    <w:r w:rsidR="002753F9">
      <w:rPr>
        <w:vertAlign w:val="superscript"/>
      </w:rPr>
      <w:t>r</w:t>
    </w:r>
    <w:r w:rsidR="00BC6C94" w:rsidRPr="00877965">
      <w:rPr>
        <w:vertAlign w:val="superscript"/>
      </w:rPr>
      <w:t>d</w:t>
    </w:r>
    <w:r w:rsidR="00877965">
      <w:t xml:space="preserve"> </w:t>
    </w:r>
    <w:r w:rsidRPr="00D44E3B">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26808"/>
    <w:multiLevelType w:val="hybridMultilevel"/>
    <w:tmpl w:val="8E444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3C2D06"/>
    <w:multiLevelType w:val="hybridMultilevel"/>
    <w:tmpl w:val="FF143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6D2D22"/>
    <w:multiLevelType w:val="hybridMultilevel"/>
    <w:tmpl w:val="50BE20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DQxtDCwMDAwMTZR0lEKTi0uzszPAymwqAUACm0H+ywAAAA="/>
  </w:docVars>
  <w:rsids>
    <w:rsidRoot w:val="00D0055A"/>
    <w:rsid w:val="00002B80"/>
    <w:rsid w:val="00013927"/>
    <w:rsid w:val="000139F6"/>
    <w:rsid w:val="000144C0"/>
    <w:rsid w:val="00027C5B"/>
    <w:rsid w:val="0003379C"/>
    <w:rsid w:val="00034FD3"/>
    <w:rsid w:val="000468F9"/>
    <w:rsid w:val="0005342C"/>
    <w:rsid w:val="000605A2"/>
    <w:rsid w:val="00061F06"/>
    <w:rsid w:val="0006400B"/>
    <w:rsid w:val="00067F2A"/>
    <w:rsid w:val="000804E6"/>
    <w:rsid w:val="00081149"/>
    <w:rsid w:val="00083C9F"/>
    <w:rsid w:val="00087081"/>
    <w:rsid w:val="00093D51"/>
    <w:rsid w:val="000A4769"/>
    <w:rsid w:val="000D0EE2"/>
    <w:rsid w:val="000E4805"/>
    <w:rsid w:val="000E4FB7"/>
    <w:rsid w:val="000E633F"/>
    <w:rsid w:val="00111473"/>
    <w:rsid w:val="001128ED"/>
    <w:rsid w:val="00113A3A"/>
    <w:rsid w:val="00113F9D"/>
    <w:rsid w:val="00127FBE"/>
    <w:rsid w:val="00130EEB"/>
    <w:rsid w:val="001310F9"/>
    <w:rsid w:val="00143657"/>
    <w:rsid w:val="001604C4"/>
    <w:rsid w:val="00170573"/>
    <w:rsid w:val="001720CC"/>
    <w:rsid w:val="0018338B"/>
    <w:rsid w:val="00194921"/>
    <w:rsid w:val="001A19C0"/>
    <w:rsid w:val="001A4388"/>
    <w:rsid w:val="001B154F"/>
    <w:rsid w:val="001B7AE9"/>
    <w:rsid w:val="001C1D82"/>
    <w:rsid w:val="001C6661"/>
    <w:rsid w:val="001D374A"/>
    <w:rsid w:val="001E3EF7"/>
    <w:rsid w:val="001F73A9"/>
    <w:rsid w:val="00202062"/>
    <w:rsid w:val="00206824"/>
    <w:rsid w:val="00210F04"/>
    <w:rsid w:val="002160BF"/>
    <w:rsid w:val="00226F52"/>
    <w:rsid w:val="002270B7"/>
    <w:rsid w:val="00230C2D"/>
    <w:rsid w:val="0023450A"/>
    <w:rsid w:val="0023480B"/>
    <w:rsid w:val="00237A84"/>
    <w:rsid w:val="00244929"/>
    <w:rsid w:val="00251416"/>
    <w:rsid w:val="00257531"/>
    <w:rsid w:val="002753F9"/>
    <w:rsid w:val="002911F7"/>
    <w:rsid w:val="00294F38"/>
    <w:rsid w:val="002B7912"/>
    <w:rsid w:val="002C72E7"/>
    <w:rsid w:val="002D0EDE"/>
    <w:rsid w:val="002E7FE3"/>
    <w:rsid w:val="002F51CB"/>
    <w:rsid w:val="003019B3"/>
    <w:rsid w:val="00302DB1"/>
    <w:rsid w:val="00321917"/>
    <w:rsid w:val="00321AD0"/>
    <w:rsid w:val="00331AEF"/>
    <w:rsid w:val="00334553"/>
    <w:rsid w:val="003539C6"/>
    <w:rsid w:val="00356F58"/>
    <w:rsid w:val="00361B2F"/>
    <w:rsid w:val="0037620F"/>
    <w:rsid w:val="0038130F"/>
    <w:rsid w:val="00383E98"/>
    <w:rsid w:val="00396CE7"/>
    <w:rsid w:val="003A0C4C"/>
    <w:rsid w:val="003A155B"/>
    <w:rsid w:val="003A2E3E"/>
    <w:rsid w:val="003B14AF"/>
    <w:rsid w:val="003B6093"/>
    <w:rsid w:val="003B6125"/>
    <w:rsid w:val="003C099A"/>
    <w:rsid w:val="003C449D"/>
    <w:rsid w:val="003D5D98"/>
    <w:rsid w:val="003D6979"/>
    <w:rsid w:val="003E2AC5"/>
    <w:rsid w:val="003F43EC"/>
    <w:rsid w:val="00400260"/>
    <w:rsid w:val="0040628B"/>
    <w:rsid w:val="00412C97"/>
    <w:rsid w:val="0042054B"/>
    <w:rsid w:val="00425AF5"/>
    <w:rsid w:val="0042660C"/>
    <w:rsid w:val="00427274"/>
    <w:rsid w:val="00432141"/>
    <w:rsid w:val="00434D2E"/>
    <w:rsid w:val="00450356"/>
    <w:rsid w:val="00450CEA"/>
    <w:rsid w:val="004510DE"/>
    <w:rsid w:val="00452950"/>
    <w:rsid w:val="004536DD"/>
    <w:rsid w:val="00456A6E"/>
    <w:rsid w:val="00463B76"/>
    <w:rsid w:val="004646CF"/>
    <w:rsid w:val="00471E36"/>
    <w:rsid w:val="004726F2"/>
    <w:rsid w:val="00490379"/>
    <w:rsid w:val="004A4642"/>
    <w:rsid w:val="004A6197"/>
    <w:rsid w:val="004B0A0B"/>
    <w:rsid w:val="004C56A8"/>
    <w:rsid w:val="004C6A5C"/>
    <w:rsid w:val="004E4CC9"/>
    <w:rsid w:val="004E562E"/>
    <w:rsid w:val="0050107B"/>
    <w:rsid w:val="00510532"/>
    <w:rsid w:val="00515A08"/>
    <w:rsid w:val="00516E9A"/>
    <w:rsid w:val="00517930"/>
    <w:rsid w:val="00530FA5"/>
    <w:rsid w:val="005338D5"/>
    <w:rsid w:val="005438D3"/>
    <w:rsid w:val="00543FB4"/>
    <w:rsid w:val="0054601F"/>
    <w:rsid w:val="00572B01"/>
    <w:rsid w:val="00573E67"/>
    <w:rsid w:val="00581091"/>
    <w:rsid w:val="00592332"/>
    <w:rsid w:val="00595C0E"/>
    <w:rsid w:val="005A2E8B"/>
    <w:rsid w:val="005A60EE"/>
    <w:rsid w:val="005C1064"/>
    <w:rsid w:val="005C2E73"/>
    <w:rsid w:val="005E0D60"/>
    <w:rsid w:val="005E256A"/>
    <w:rsid w:val="00605BDF"/>
    <w:rsid w:val="00610FB4"/>
    <w:rsid w:val="006414B8"/>
    <w:rsid w:val="0065097B"/>
    <w:rsid w:val="00653C9F"/>
    <w:rsid w:val="00656417"/>
    <w:rsid w:val="00656AD8"/>
    <w:rsid w:val="00665FA9"/>
    <w:rsid w:val="00671EE8"/>
    <w:rsid w:val="006A0663"/>
    <w:rsid w:val="006A6AF7"/>
    <w:rsid w:val="006C59EA"/>
    <w:rsid w:val="006C6836"/>
    <w:rsid w:val="006D0285"/>
    <w:rsid w:val="006E1CB6"/>
    <w:rsid w:val="006E703F"/>
    <w:rsid w:val="006F0B8E"/>
    <w:rsid w:val="006F2ADF"/>
    <w:rsid w:val="006F32EB"/>
    <w:rsid w:val="006F7718"/>
    <w:rsid w:val="00725DA4"/>
    <w:rsid w:val="00730DC0"/>
    <w:rsid w:val="00731415"/>
    <w:rsid w:val="00754741"/>
    <w:rsid w:val="00755BA1"/>
    <w:rsid w:val="0075615E"/>
    <w:rsid w:val="00761223"/>
    <w:rsid w:val="007725C3"/>
    <w:rsid w:val="00775132"/>
    <w:rsid w:val="00775BBC"/>
    <w:rsid w:val="00777D77"/>
    <w:rsid w:val="00786812"/>
    <w:rsid w:val="00786879"/>
    <w:rsid w:val="00791CEE"/>
    <w:rsid w:val="007A0E1B"/>
    <w:rsid w:val="007A1B6B"/>
    <w:rsid w:val="007B10E9"/>
    <w:rsid w:val="007C0269"/>
    <w:rsid w:val="007D3E1F"/>
    <w:rsid w:val="007D46B4"/>
    <w:rsid w:val="007E4AD9"/>
    <w:rsid w:val="007E5AB7"/>
    <w:rsid w:val="007F0F6C"/>
    <w:rsid w:val="007F1A1D"/>
    <w:rsid w:val="007F512F"/>
    <w:rsid w:val="007F5868"/>
    <w:rsid w:val="007F6598"/>
    <w:rsid w:val="007F7BD1"/>
    <w:rsid w:val="0082328D"/>
    <w:rsid w:val="00831B36"/>
    <w:rsid w:val="00846AF4"/>
    <w:rsid w:val="008738C4"/>
    <w:rsid w:val="00877965"/>
    <w:rsid w:val="008862BC"/>
    <w:rsid w:val="00890D64"/>
    <w:rsid w:val="00893440"/>
    <w:rsid w:val="00893B61"/>
    <w:rsid w:val="008A2DD3"/>
    <w:rsid w:val="008A46CA"/>
    <w:rsid w:val="008A55A9"/>
    <w:rsid w:val="008B1DC0"/>
    <w:rsid w:val="008B35BC"/>
    <w:rsid w:val="008C3A7C"/>
    <w:rsid w:val="008D35A5"/>
    <w:rsid w:val="008F7B79"/>
    <w:rsid w:val="00902617"/>
    <w:rsid w:val="00906D0D"/>
    <w:rsid w:val="00912D19"/>
    <w:rsid w:val="009165AD"/>
    <w:rsid w:val="0093046B"/>
    <w:rsid w:val="0093121D"/>
    <w:rsid w:val="00941450"/>
    <w:rsid w:val="00944D33"/>
    <w:rsid w:val="00945DBA"/>
    <w:rsid w:val="00985BD9"/>
    <w:rsid w:val="00985ED3"/>
    <w:rsid w:val="009940A6"/>
    <w:rsid w:val="009A2F47"/>
    <w:rsid w:val="009B1AE6"/>
    <w:rsid w:val="009C411C"/>
    <w:rsid w:val="009C6442"/>
    <w:rsid w:val="00A003C6"/>
    <w:rsid w:val="00A01E9F"/>
    <w:rsid w:val="00A01F4A"/>
    <w:rsid w:val="00A02A00"/>
    <w:rsid w:val="00A0733C"/>
    <w:rsid w:val="00A202C5"/>
    <w:rsid w:val="00A24150"/>
    <w:rsid w:val="00A26BFF"/>
    <w:rsid w:val="00A44FFC"/>
    <w:rsid w:val="00A56594"/>
    <w:rsid w:val="00A70048"/>
    <w:rsid w:val="00A73EF8"/>
    <w:rsid w:val="00A81C37"/>
    <w:rsid w:val="00AD3F1F"/>
    <w:rsid w:val="00AD4F0A"/>
    <w:rsid w:val="00AD7DDC"/>
    <w:rsid w:val="00AF046E"/>
    <w:rsid w:val="00AF49BC"/>
    <w:rsid w:val="00B03016"/>
    <w:rsid w:val="00B0449B"/>
    <w:rsid w:val="00B07EAA"/>
    <w:rsid w:val="00B07EF3"/>
    <w:rsid w:val="00B113B2"/>
    <w:rsid w:val="00B23807"/>
    <w:rsid w:val="00B24F24"/>
    <w:rsid w:val="00B3024C"/>
    <w:rsid w:val="00B30E3D"/>
    <w:rsid w:val="00B318A0"/>
    <w:rsid w:val="00B37780"/>
    <w:rsid w:val="00B413D1"/>
    <w:rsid w:val="00B43884"/>
    <w:rsid w:val="00B44135"/>
    <w:rsid w:val="00B50D9C"/>
    <w:rsid w:val="00B62385"/>
    <w:rsid w:val="00B631C7"/>
    <w:rsid w:val="00B73965"/>
    <w:rsid w:val="00B91B33"/>
    <w:rsid w:val="00B93CB8"/>
    <w:rsid w:val="00B96B32"/>
    <w:rsid w:val="00BB13B7"/>
    <w:rsid w:val="00BC1988"/>
    <w:rsid w:val="00BC6C94"/>
    <w:rsid w:val="00BD5FF4"/>
    <w:rsid w:val="00BE3CEB"/>
    <w:rsid w:val="00BE529D"/>
    <w:rsid w:val="00BE5973"/>
    <w:rsid w:val="00BF411C"/>
    <w:rsid w:val="00BF54B8"/>
    <w:rsid w:val="00C07A95"/>
    <w:rsid w:val="00C10257"/>
    <w:rsid w:val="00C10B30"/>
    <w:rsid w:val="00C2073E"/>
    <w:rsid w:val="00C32657"/>
    <w:rsid w:val="00C40A8A"/>
    <w:rsid w:val="00C44436"/>
    <w:rsid w:val="00C67F84"/>
    <w:rsid w:val="00C750D8"/>
    <w:rsid w:val="00C806B0"/>
    <w:rsid w:val="00C91AFC"/>
    <w:rsid w:val="00C9248D"/>
    <w:rsid w:val="00CA0155"/>
    <w:rsid w:val="00CA10DA"/>
    <w:rsid w:val="00CA73C3"/>
    <w:rsid w:val="00CB1172"/>
    <w:rsid w:val="00CC7173"/>
    <w:rsid w:val="00CE5EEF"/>
    <w:rsid w:val="00CE6144"/>
    <w:rsid w:val="00CE6C8B"/>
    <w:rsid w:val="00D0055A"/>
    <w:rsid w:val="00D0412A"/>
    <w:rsid w:val="00D048D5"/>
    <w:rsid w:val="00D114AA"/>
    <w:rsid w:val="00D12249"/>
    <w:rsid w:val="00D145FF"/>
    <w:rsid w:val="00D248CC"/>
    <w:rsid w:val="00D25774"/>
    <w:rsid w:val="00D27F60"/>
    <w:rsid w:val="00D3031A"/>
    <w:rsid w:val="00D31BAE"/>
    <w:rsid w:val="00D44E3B"/>
    <w:rsid w:val="00D4537D"/>
    <w:rsid w:val="00D51A2F"/>
    <w:rsid w:val="00D5594F"/>
    <w:rsid w:val="00D61A1B"/>
    <w:rsid w:val="00D82C17"/>
    <w:rsid w:val="00DA79FF"/>
    <w:rsid w:val="00DB152F"/>
    <w:rsid w:val="00DB67C6"/>
    <w:rsid w:val="00DB7F12"/>
    <w:rsid w:val="00DC4581"/>
    <w:rsid w:val="00DC57B5"/>
    <w:rsid w:val="00DC6C23"/>
    <w:rsid w:val="00DE7BD0"/>
    <w:rsid w:val="00DF300E"/>
    <w:rsid w:val="00E07D32"/>
    <w:rsid w:val="00E25497"/>
    <w:rsid w:val="00E377FE"/>
    <w:rsid w:val="00E63D49"/>
    <w:rsid w:val="00E72BD4"/>
    <w:rsid w:val="00E87B90"/>
    <w:rsid w:val="00E93934"/>
    <w:rsid w:val="00E97C97"/>
    <w:rsid w:val="00EA279F"/>
    <w:rsid w:val="00EA4747"/>
    <w:rsid w:val="00EB43C3"/>
    <w:rsid w:val="00EB4997"/>
    <w:rsid w:val="00EB75E8"/>
    <w:rsid w:val="00EE36EF"/>
    <w:rsid w:val="00EE6D9E"/>
    <w:rsid w:val="00EE7537"/>
    <w:rsid w:val="00EF3019"/>
    <w:rsid w:val="00F061A9"/>
    <w:rsid w:val="00F11C0D"/>
    <w:rsid w:val="00F1477E"/>
    <w:rsid w:val="00F22130"/>
    <w:rsid w:val="00F226FB"/>
    <w:rsid w:val="00F3597D"/>
    <w:rsid w:val="00F361BD"/>
    <w:rsid w:val="00F51614"/>
    <w:rsid w:val="00F63097"/>
    <w:rsid w:val="00F81211"/>
    <w:rsid w:val="00F81222"/>
    <w:rsid w:val="00F8339E"/>
    <w:rsid w:val="00F87FFA"/>
    <w:rsid w:val="00F90AB4"/>
    <w:rsid w:val="00FA174D"/>
    <w:rsid w:val="00FA5985"/>
    <w:rsid w:val="00FC4625"/>
    <w:rsid w:val="00FC6ED0"/>
    <w:rsid w:val="00FD17C2"/>
    <w:rsid w:val="00FD6728"/>
    <w:rsid w:val="00FF0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CDEDC"/>
  <w15:chartTrackingRefBased/>
  <w15:docId w15:val="{E90FA97A-7805-452E-92A5-F5F330914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7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77FE"/>
  </w:style>
  <w:style w:type="paragraph" w:styleId="Footer">
    <w:name w:val="footer"/>
    <w:basedOn w:val="Normal"/>
    <w:link w:val="FooterChar"/>
    <w:uiPriority w:val="99"/>
    <w:unhideWhenUsed/>
    <w:rsid w:val="007F7B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D1"/>
  </w:style>
  <w:style w:type="character" w:styleId="Hyperlink">
    <w:name w:val="Hyperlink"/>
    <w:basedOn w:val="DefaultParagraphFont"/>
    <w:uiPriority w:val="99"/>
    <w:unhideWhenUsed/>
    <w:rsid w:val="00E25497"/>
    <w:rPr>
      <w:color w:val="0563C1" w:themeColor="hyperlink"/>
      <w:u w:val="single"/>
    </w:rPr>
  </w:style>
  <w:style w:type="character" w:styleId="UnresolvedMention">
    <w:name w:val="Unresolved Mention"/>
    <w:basedOn w:val="DefaultParagraphFont"/>
    <w:uiPriority w:val="99"/>
    <w:semiHidden/>
    <w:unhideWhenUsed/>
    <w:rsid w:val="00E25497"/>
    <w:rPr>
      <w:color w:val="605E5C"/>
      <w:shd w:val="clear" w:color="auto" w:fill="E1DFDD"/>
    </w:rPr>
  </w:style>
  <w:style w:type="paragraph" w:styleId="ListParagraph">
    <w:name w:val="List Paragraph"/>
    <w:basedOn w:val="Normal"/>
    <w:uiPriority w:val="34"/>
    <w:qFormat/>
    <w:rsid w:val="002068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914955">
      <w:bodyDiv w:val="1"/>
      <w:marLeft w:val="0"/>
      <w:marRight w:val="0"/>
      <w:marTop w:val="0"/>
      <w:marBottom w:val="0"/>
      <w:divBdr>
        <w:top w:val="none" w:sz="0" w:space="0" w:color="auto"/>
        <w:left w:val="none" w:sz="0" w:space="0" w:color="auto"/>
        <w:bottom w:val="none" w:sz="0" w:space="0" w:color="auto"/>
        <w:right w:val="none" w:sz="0" w:space="0" w:color="auto"/>
      </w:divBdr>
    </w:div>
    <w:div w:id="681394521">
      <w:bodyDiv w:val="1"/>
      <w:marLeft w:val="0"/>
      <w:marRight w:val="0"/>
      <w:marTop w:val="0"/>
      <w:marBottom w:val="0"/>
      <w:divBdr>
        <w:top w:val="none" w:sz="0" w:space="0" w:color="auto"/>
        <w:left w:val="none" w:sz="0" w:space="0" w:color="auto"/>
        <w:bottom w:val="none" w:sz="0" w:space="0" w:color="auto"/>
        <w:right w:val="none" w:sz="0" w:space="0" w:color="auto"/>
      </w:divBdr>
    </w:div>
    <w:div w:id="1017578098">
      <w:bodyDiv w:val="1"/>
      <w:marLeft w:val="0"/>
      <w:marRight w:val="0"/>
      <w:marTop w:val="0"/>
      <w:marBottom w:val="0"/>
      <w:divBdr>
        <w:top w:val="none" w:sz="0" w:space="0" w:color="auto"/>
        <w:left w:val="none" w:sz="0" w:space="0" w:color="auto"/>
        <w:bottom w:val="none" w:sz="0" w:space="0" w:color="auto"/>
        <w:right w:val="none" w:sz="0" w:space="0" w:color="auto"/>
      </w:divBdr>
    </w:div>
    <w:div w:id="1064572113">
      <w:bodyDiv w:val="1"/>
      <w:marLeft w:val="0"/>
      <w:marRight w:val="0"/>
      <w:marTop w:val="0"/>
      <w:marBottom w:val="0"/>
      <w:divBdr>
        <w:top w:val="none" w:sz="0" w:space="0" w:color="auto"/>
        <w:left w:val="none" w:sz="0" w:space="0" w:color="auto"/>
        <w:bottom w:val="none" w:sz="0" w:space="0" w:color="auto"/>
        <w:right w:val="none" w:sz="0" w:space="0" w:color="auto"/>
      </w:divBdr>
      <w:divsChild>
        <w:div w:id="1649431923">
          <w:marLeft w:val="0"/>
          <w:marRight w:val="0"/>
          <w:marTop w:val="0"/>
          <w:marBottom w:val="0"/>
          <w:divBdr>
            <w:top w:val="none" w:sz="0" w:space="0" w:color="auto"/>
            <w:left w:val="none" w:sz="0" w:space="0" w:color="auto"/>
            <w:bottom w:val="none" w:sz="0" w:space="0" w:color="auto"/>
            <w:right w:val="none" w:sz="0" w:space="0" w:color="auto"/>
          </w:divBdr>
        </w:div>
        <w:div w:id="1178495744">
          <w:marLeft w:val="0"/>
          <w:marRight w:val="0"/>
          <w:marTop w:val="0"/>
          <w:marBottom w:val="0"/>
          <w:divBdr>
            <w:top w:val="none" w:sz="0" w:space="0" w:color="auto"/>
            <w:left w:val="none" w:sz="0" w:space="0" w:color="auto"/>
            <w:bottom w:val="none" w:sz="0" w:space="0" w:color="auto"/>
            <w:right w:val="none" w:sz="0" w:space="0" w:color="auto"/>
          </w:divBdr>
        </w:div>
        <w:div w:id="68306464">
          <w:marLeft w:val="0"/>
          <w:marRight w:val="0"/>
          <w:marTop w:val="0"/>
          <w:marBottom w:val="0"/>
          <w:divBdr>
            <w:top w:val="none" w:sz="0" w:space="0" w:color="auto"/>
            <w:left w:val="none" w:sz="0" w:space="0" w:color="auto"/>
            <w:bottom w:val="none" w:sz="0" w:space="0" w:color="auto"/>
            <w:right w:val="none" w:sz="0" w:space="0" w:color="auto"/>
          </w:divBdr>
        </w:div>
        <w:div w:id="11669398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6BA65D-1310-4710-A8D1-9DF666054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3</TotalTime>
  <Pages>7</Pages>
  <Words>1014</Words>
  <Characters>578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vidcheckin</dc:creator>
  <cp:keywords/>
  <dc:description/>
  <cp:lastModifiedBy>Sunil Raj Thota</cp:lastModifiedBy>
  <cp:revision>303</cp:revision>
  <dcterms:created xsi:type="dcterms:W3CDTF">2021-05-04T19:59:00Z</dcterms:created>
  <dcterms:modified xsi:type="dcterms:W3CDTF">2021-06-17T14:19:00Z</dcterms:modified>
</cp:coreProperties>
</file>